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ན]༄༅། །སྟོང་པ་ལ་གནས་སྙིང་རྗེའི་བདག་ཉིད་ཅན། །ཞིང་ན་བཞུགས་པའི་ཐབས་དང་ཤེས་རབ་ཚོགས། །གཟུགས་བརྙན་</w:t>
      </w:r>
      <w:r>
        <w:rPr>
          <w:rStyle w:val="FootnoteReference"/>
        </w:rPr>
        <w:footnoteReference w:id="21"/>
      </w:r>
      <w:r>
        <w:t xml:space="preserve">ལྟ་བུར་ཤེས་པར་བྱ། །སྙིང་རྗེའི་རོ་ཡིས་ཐ་དད་རྩོད་པ་</w:t>
      </w:r>
      <w:r>
        <w:rPr>
          <w:rStyle w:val="FootnoteReference"/>
        </w:rPr>
        <w:footnoteReference w:id="22"/>
      </w:r>
      <w:r>
        <w:t xml:space="preserve">སྤངས། །དེར་ནི་ཀུན་རྫོབ་ཡུལ་གྱི་ཤ་རྣམས་བཟའ། །ཤིན་ཏུ་རྣམ་དག་སྟོང་པའི་ཆང་ནི་བཏུང་། །སྐྱེ་འགྲོ་སྐལ་ལྡན་རྣམས་ལ་དོན་འདི་བསྟན། །སྐལ་མེད་རྣམས་ལ་ཤིན་ཏུ་གསང་བར་བྱ། །རྣམ་ཐར་བྱུག་པས་ཕྱི་ནང་བརླན་བྱས་ལ། །ཡུལ་གྱི་ལོངས་སྤྱོད་ལ་ནི་ཅི་བདེར་སྤྱད། །ཕན་ཚུན་འགྲོ་དང་འོང་བའི་ཆོས་རྣམས་ལ། །དག་དང་མ་དག་ཡིད་ལ་མི་བྱའོ། །བྱང་ཆུབ་སེམས་ཀྱི་ཕྲེང་བས་རྣམ་བརྒྱན་ལ། །གསང་བའི་དཀྱིལ་འཁོར་ནང་དུ་འཇུག་བྱ་སྟེ། །ཐབས་དང་ཤེས་རབ་སྦྱོར་བ་རྒྱུན་མི་འཆད། །ལྷན་ཅིག་སྐྱེས་པའི་གཡུང་མོ་མི་སྤང་ངོ་། །ཀླུ་སྒྲུབ་ཀྱི་གླུ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648f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0Z</dcterms:created>
  <dcterms:modified xsi:type="dcterms:W3CDTF">2017-05-10T21:01:50Z</dcterms:modified>
</cp:coreProperties>
</file>